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r w:rsidR="00402D29" w:rsidRPr="00462F27">
        <w:rPr>
          <w:sz w:val="20"/>
          <w:szCs w:val="20"/>
          <w:lang w:val="de-DE"/>
        </w:rPr>
        <w:t>Hong Kong</w:t>
      </w:r>
    </w:p>
    <w:p w14:paraId="48DDA23A" w14:textId="653FD787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62F27">
          <w:rPr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62F27" w:rsidRDefault="00397074" w:rsidP="00397074">
      <w:pPr>
        <w:rPr>
          <w:rStyle w:val="Hyperlink"/>
          <w:color w:val="1A2027"/>
          <w:sz w:val="20"/>
          <w:szCs w:val="20"/>
          <w:u w:val="none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3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contact@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6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299EB709" w:rsidR="002A48D5" w:rsidRDefault="00536688" w:rsidP="002A48D5">
      <w:pPr>
        <w:pStyle w:val="ListParagraph"/>
        <w:numPr>
          <w:ilvl w:val="0"/>
          <w:numId w:val="16"/>
        </w:numPr>
      </w:pPr>
      <w:r>
        <w:t>Migrated</w:t>
      </w:r>
      <w:r w:rsidR="00DF144B">
        <w:t xml:space="preserve"> </w:t>
      </w:r>
      <w:r w:rsidR="00505EDC">
        <w:t xml:space="preserve">Vue </w:t>
      </w:r>
      <w:r w:rsidR="00182E5D">
        <w:t xml:space="preserve">web </w:t>
      </w:r>
      <w:r w:rsidR="00EA686F">
        <w:t>apps from</w:t>
      </w:r>
      <w:r w:rsidR="00A342FD">
        <w:t xml:space="preserve"> </w:t>
      </w:r>
      <w:r>
        <w:t xml:space="preserve">legacy </w:t>
      </w:r>
      <w:r w:rsidR="00A342FD">
        <w:t>WordPress API to RESTful API</w:t>
      </w:r>
    </w:p>
    <w:p w14:paraId="6A6B18C2" w14:textId="19B724DD" w:rsidR="00256E64" w:rsidRDefault="00200D36" w:rsidP="002A48D5">
      <w:pPr>
        <w:pStyle w:val="ListParagraph"/>
        <w:numPr>
          <w:ilvl w:val="0"/>
          <w:numId w:val="16"/>
        </w:numPr>
      </w:pPr>
      <w:r>
        <w:t>Implemented</w:t>
      </w:r>
      <w:r w:rsidR="00182E5D">
        <w:t xml:space="preserve"> Vue web app</w:t>
      </w:r>
      <w:r w:rsidR="00256E64">
        <w:t xml:space="preserve"> feature</w:t>
      </w:r>
      <w:r w:rsidR="00C40B4C">
        <w:t>s</w:t>
      </w:r>
      <w:r w:rsidR="008646A8">
        <w:t>:</w:t>
      </w:r>
    </w:p>
    <w:p w14:paraId="48E4380A" w14:textId="329E05D0" w:rsidR="00D06C12" w:rsidRDefault="00B850F5" w:rsidP="00D06C12">
      <w:pPr>
        <w:pStyle w:val="ListParagraph"/>
        <w:numPr>
          <w:ilvl w:val="1"/>
          <w:numId w:val="16"/>
        </w:numPr>
      </w:pPr>
      <w:r>
        <w:t>A</w:t>
      </w:r>
      <w:r w:rsidR="00D03972">
        <w:t>uthorization system</w:t>
      </w:r>
    </w:p>
    <w:p w14:paraId="7351DD71" w14:textId="0081B304" w:rsidR="00462F27" w:rsidRDefault="00462F27" w:rsidP="00D06C12">
      <w:pPr>
        <w:pStyle w:val="ListParagraph"/>
        <w:numPr>
          <w:ilvl w:val="1"/>
          <w:numId w:val="16"/>
        </w:numPr>
      </w:pPr>
      <w:r>
        <w:t>Shopping list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6D5F7627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90E94">
        <w:rPr>
          <w:b/>
          <w:bCs/>
        </w:rPr>
        <w:t xml:space="preserve"> </w:t>
      </w:r>
      <w:r w:rsidR="0012157C" w:rsidRPr="00DD4B84">
        <w:rPr>
          <w:noProof/>
        </w:rPr>
        <mc:AlternateContent>
          <mc:Choice Requires="wps">
            <w:drawing>
              <wp:inline distT="0" distB="0" distL="0" distR="0" wp14:anchorId="15C4773A" wp14:editId="2D1EAE02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7CE1CCC" w14:textId="77777777" w:rsidR="0012157C" w:rsidRPr="00AA21C4" w:rsidRDefault="0012157C" w:rsidP="0012157C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4773A" id="Rectangle: Rounded Corners 36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7CE1CCC" w14:textId="77777777" w:rsidR="0012157C" w:rsidRPr="00AA21C4" w:rsidRDefault="0012157C" w:rsidP="0012157C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575B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B730D4C" wp14:editId="57D1C598">
                <wp:extent cx="700601" cy="257175"/>
                <wp:effectExtent l="0" t="0" r="25400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E1A840" w14:textId="1BA9797C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B730D4C" id="Rectangle: Rounded Corners 5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70E1A840" w14:textId="1BA9797C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73C48">
        <w:rPr>
          <w:b/>
          <w:bCs/>
        </w:rPr>
        <w:t xml:space="preserve"> </w:t>
      </w:r>
      <w:r w:rsidR="00BE01F4" w:rsidRPr="00DD4B84">
        <w:rPr>
          <w:noProof/>
        </w:rPr>
        <mc:AlternateContent>
          <mc:Choice Requires="wps">
            <w:drawing>
              <wp:inline distT="0" distB="0" distL="0" distR="0" wp14:anchorId="2781574E" wp14:editId="27FF01E3">
                <wp:extent cx="700601" cy="257175"/>
                <wp:effectExtent l="0" t="0" r="25400" b="28575"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805A4DD" w14:textId="0396B684" w:rsidR="00BE01F4" w:rsidRPr="00AA21C4" w:rsidRDefault="00BE01F4" w:rsidP="00BE01F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81574E" id="Rectangle: Rounded Corners 12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805A4DD" w14:textId="0396B684" w:rsidR="00BE01F4" w:rsidRPr="00AA21C4" w:rsidRDefault="00BE01F4" w:rsidP="00BE01F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410510" w:rsidRPr="00DD4B84">
        <w:rPr>
          <w:noProof/>
        </w:rPr>
        <mc:AlternateContent>
          <mc:Choice Requires="wps">
            <w:drawing>
              <wp:inline distT="0" distB="0" distL="0" distR="0" wp14:anchorId="1091DDFD" wp14:editId="46FDF61F">
                <wp:extent cx="700601" cy="257175"/>
                <wp:effectExtent l="0" t="0" r="25400" b="28575"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A023076" w14:textId="40EA2844" w:rsidR="00410510" w:rsidRPr="00AA21C4" w:rsidRDefault="001C66A9" w:rsidP="0041051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91DDFD" id="Rectangle: Rounded Corners 13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A023076" w14:textId="40EA2844" w:rsidR="00410510" w:rsidRPr="00AA21C4" w:rsidRDefault="001C66A9" w:rsidP="0041051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AA8492C" wp14:editId="750BDE2B">
                <wp:extent cx="700601" cy="257175"/>
                <wp:effectExtent l="0" t="0" r="25400" b="28575"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D78937" w14:textId="375B8616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AA8492C" id="Rectangle: Rounded Corners 11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AD78937" w14:textId="375B8616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E37ECB" w:rsidRPr="00DD4B84">
        <w:rPr>
          <w:noProof/>
        </w:rPr>
        <mc:AlternateContent>
          <mc:Choice Requires="wps">
            <w:drawing>
              <wp:inline distT="0" distB="0" distL="0" distR="0" wp14:anchorId="7901F990" wp14:editId="5BD00611">
                <wp:extent cx="700601" cy="257175"/>
                <wp:effectExtent l="0" t="0" r="25400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9A7860" w14:textId="109FCF6A" w:rsidR="00E37ECB" w:rsidRPr="00AA21C4" w:rsidRDefault="00E37ECB" w:rsidP="00E37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01F990" id="Rectangle: Rounded Corners 14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1F9A7860" w14:textId="109FCF6A" w:rsidR="00E37ECB" w:rsidRPr="00AA21C4" w:rsidRDefault="00E37ECB" w:rsidP="00E37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He0mCD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7777777" w:rsidR="00F35E83" w:rsidRPr="00DD4B84" w:rsidRDefault="00F35E83" w:rsidP="00F35E83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62B8CF5" wp14:editId="4FCB4F9F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EF951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2B8CF5" id="Rectangle: Rounded Corners 22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7FEF951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5BA5E94" wp14:editId="19CB291D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37BE5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BA5E94" id="Rectangle: Rounded Corners 3" o:spid="_x0000_s1042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PrP2Q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GNZ4rKL+TCcTEqM4F9rVq81ZqOvLfbbANejY1lM9lH1ovRWv+Bum6eYqALDMHLbwt3hOrZVxu3I&#10;xHyezXCrOIh35smx5DxRnRr3ef8C3nWTGHGE722/XGCaxwt56+artU1IY+ebaGUTk/LEanfAjZQx&#10;3fZMK+/1OVuddvzsB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zGPrP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2537BE5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58C74D77" w:rsidR="00C34B22" w:rsidRPr="00DD4B84" w:rsidRDefault="00C34B22" w:rsidP="00C34B22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CBBD39" wp14:editId="0727077B">
                <wp:extent cx="407862" cy="257175"/>
                <wp:effectExtent l="0" t="0" r="20320" b="28575"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A9B3A24" w14:textId="7E2942A7" w:rsidR="00C34B22" w:rsidRPr="009E32E6" w:rsidRDefault="00A479E6" w:rsidP="00C34B2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CBBD39" id="Rectangle: Rounded Corners 15" o:spid="_x0000_s1043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8Dt2AIAACsGAAAOAAAAZHJzL2Uyb0RvYy54bWysVMlu2zAQvRfoPxC8N5KNeK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el5PpeEgJQ9VwNBlMRonM4gR2PsTPwmqShIp6uzH8EQuSeYLt&#10;bYiZME4MaOwM4N8okVoh/VtQZDgdDQadx84Yffc+E9LYm0apXEBlyK6iH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n5clLruYD8PptMQI/rVm9VpjNvrKYr8NcD06lsVkH1UvSm/1C+62RYqJKjAMI7ct3B2uYltl3I5M&#10;LBbZDLeKg3hrnhxLzhPVqXGf9y/gXTeJEUf4zvbLBWZ5vJC3br5a24Q0drGJVjYxKU+sdgfcSBnT&#10;bc+08l6fs9Vpx89/AA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Cbe8Dt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A9B3A24" w14:textId="7E2942A7" w:rsidR="00C34B22" w:rsidRPr="009E32E6" w:rsidRDefault="00A479E6" w:rsidP="00C34B2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6EBAF475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15410FA4" wp14:editId="7C01B69B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9057D4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410FA4" id="Rectangle: Rounded Corners 26" o:spid="_x0000_s104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Yzf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c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T9jN/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19057D4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6756D37D" wp14:editId="08FC45B2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BFAD87C" w14:textId="77777777" w:rsidR="00130764" w:rsidRPr="009E32E6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56D37D" id="Rectangle: Rounded Corners 23" o:spid="_x0000_s1045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yd6pad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0BFAD87C" w14:textId="77777777" w:rsidR="00130764" w:rsidRPr="009E32E6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10A64A0" wp14:editId="16C3395A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14FC27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0A64A0" id="Rectangle: Rounded Corners 25" o:spid="_x0000_s1046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" filled="f" strokecolor="#006edb">
                <v:textbox inset="5.04pt,.8mm,5.04pt,.8mm">
                  <w:txbxContent>
                    <w:p w14:paraId="314FC27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47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kcT1wIAACsGAAAOAAAAZHJzL2Uyb0RvYy54bWysVMlu2zAQvRfoPxC8N5KN2nGM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8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Pxl5VL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9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6B7E447" w14:textId="2CEE0303" w:rsidR="00692B56" w:rsidRPr="00DD4B84" w:rsidRDefault="00240F48" w:rsidP="00692B56">
      <w:pPr>
        <w:spacing w:before="100" w:beforeAutospacing="1"/>
        <w:rPr>
          <w:b/>
          <w:bCs/>
        </w:rPr>
      </w:pPr>
      <w:r>
        <w:rPr>
          <w:b/>
          <w:bCs/>
        </w:rPr>
        <w:t>Machine Learning</w:t>
      </w:r>
    </w:p>
    <w:p w14:paraId="07BD72E7" w14:textId="34C382BC" w:rsidR="00692B56" w:rsidRPr="00DD4B84" w:rsidRDefault="00692B56" w:rsidP="00692B56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EDCC2E" wp14:editId="02BEC666">
                <wp:extent cx="688769" cy="257175"/>
                <wp:effectExtent l="0" t="0" r="1905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8D1C486" w14:textId="35B61699" w:rsidR="00692B56" w:rsidRPr="009E32E6" w:rsidRDefault="00240F48" w:rsidP="00692B5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40F48">
                              <w:rPr>
                                <w:sz w:val="20"/>
                                <w:szCs w:val="20"/>
                                <w:lang w:val="en-US"/>
                              </w:rPr>
                              <w:t>scikit-lea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EDCC2E" id="Rectangle: Rounded Corners 32" o:spid="_x0000_s1050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DsGdQl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78D1C486" w14:textId="35B61699" w:rsidR="00692B56" w:rsidRPr="009E32E6" w:rsidRDefault="00240F48" w:rsidP="00692B5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40F48">
                        <w:rPr>
                          <w:sz w:val="20"/>
                          <w:szCs w:val="20"/>
                          <w:lang w:val="en-US"/>
                        </w:rPr>
                        <w:t>scikit-lear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77" type="#_x0000_t75" alt="Marker with solid fill" style="width:6.9pt;height:12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378" type="#_x0000_t75" alt="Receiver with solid fill" style="width:13.2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379" type="#_x0000_t75" style="width:12.65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380" type="#_x0000_t75" style="width:13.25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381" type="#_x0000_t75" style="width:9.2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382" type="#_x0000_t75" style="width:8.0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383" type="#_x0000_t75" style="width:11.5pt;height:10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384" type="#_x0000_t75" style="width:11.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385" type="#_x0000_t75" style="width:8.0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4"/>
  </w:num>
  <w:num w:numId="3" w16cid:durableId="1201355266">
    <w:abstractNumId w:val="12"/>
  </w:num>
  <w:num w:numId="4" w16cid:durableId="1295333657">
    <w:abstractNumId w:val="0"/>
  </w:num>
  <w:num w:numId="5" w16cid:durableId="308290245">
    <w:abstractNumId w:val="9"/>
  </w:num>
  <w:num w:numId="6" w16cid:durableId="2053915216">
    <w:abstractNumId w:val="13"/>
  </w:num>
  <w:num w:numId="7" w16cid:durableId="524102628">
    <w:abstractNumId w:val="15"/>
  </w:num>
  <w:num w:numId="8" w16cid:durableId="489950136">
    <w:abstractNumId w:val="7"/>
  </w:num>
  <w:num w:numId="9" w16cid:durableId="1361390594">
    <w:abstractNumId w:val="10"/>
  </w:num>
  <w:num w:numId="10" w16cid:durableId="1936134607">
    <w:abstractNumId w:val="5"/>
  </w:num>
  <w:num w:numId="11" w16cid:durableId="1978338966">
    <w:abstractNumId w:val="11"/>
  </w:num>
  <w:num w:numId="12" w16cid:durableId="1915315890">
    <w:abstractNumId w:val="3"/>
  </w:num>
  <w:num w:numId="13" w16cid:durableId="1673409967">
    <w:abstractNumId w:val="8"/>
  </w:num>
  <w:num w:numId="14" w16cid:durableId="923413780">
    <w:abstractNumId w:val="1"/>
  </w:num>
  <w:num w:numId="15" w16cid:durableId="1965429385">
    <w:abstractNumId w:val="2"/>
  </w:num>
  <w:num w:numId="16" w16cid:durableId="12687320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2157C"/>
    <w:rsid w:val="001221CE"/>
    <w:rsid w:val="00123F28"/>
    <w:rsid w:val="00130764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82E5D"/>
    <w:rsid w:val="00187D76"/>
    <w:rsid w:val="001935E3"/>
    <w:rsid w:val="00193741"/>
    <w:rsid w:val="00193A0D"/>
    <w:rsid w:val="001B2F52"/>
    <w:rsid w:val="001B405A"/>
    <w:rsid w:val="001B742C"/>
    <w:rsid w:val="001C13E9"/>
    <w:rsid w:val="001C66A9"/>
    <w:rsid w:val="001D438C"/>
    <w:rsid w:val="001D4E2D"/>
    <w:rsid w:val="001E5715"/>
    <w:rsid w:val="001F2031"/>
    <w:rsid w:val="00200D36"/>
    <w:rsid w:val="00225431"/>
    <w:rsid w:val="00240F48"/>
    <w:rsid w:val="002468A8"/>
    <w:rsid w:val="002544C6"/>
    <w:rsid w:val="00256E64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F61F2"/>
    <w:rsid w:val="00304CA1"/>
    <w:rsid w:val="00313D8D"/>
    <w:rsid w:val="00314E8D"/>
    <w:rsid w:val="003156F1"/>
    <w:rsid w:val="0033056D"/>
    <w:rsid w:val="0033353F"/>
    <w:rsid w:val="0034268F"/>
    <w:rsid w:val="00342845"/>
    <w:rsid w:val="00353CC6"/>
    <w:rsid w:val="00357F53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10510"/>
    <w:rsid w:val="00431F47"/>
    <w:rsid w:val="00436BA6"/>
    <w:rsid w:val="00440E76"/>
    <w:rsid w:val="00445A1D"/>
    <w:rsid w:val="00447CFA"/>
    <w:rsid w:val="00452DAA"/>
    <w:rsid w:val="004627D9"/>
    <w:rsid w:val="00462F27"/>
    <w:rsid w:val="004707F8"/>
    <w:rsid w:val="00480AE0"/>
    <w:rsid w:val="004863D7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365C"/>
    <w:rsid w:val="005043C6"/>
    <w:rsid w:val="00505EDC"/>
    <w:rsid w:val="005174D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00FD5"/>
    <w:rsid w:val="00606480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0E94"/>
    <w:rsid w:val="00692B56"/>
    <w:rsid w:val="00693507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5242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646A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5056E"/>
    <w:rsid w:val="00951E8C"/>
    <w:rsid w:val="009666B6"/>
    <w:rsid w:val="00972C6B"/>
    <w:rsid w:val="00976245"/>
    <w:rsid w:val="00983731"/>
    <w:rsid w:val="00995222"/>
    <w:rsid w:val="009A1FB9"/>
    <w:rsid w:val="009A63CE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22A0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850F5"/>
    <w:rsid w:val="00B91ACF"/>
    <w:rsid w:val="00B960E0"/>
    <w:rsid w:val="00BA7B92"/>
    <w:rsid w:val="00BB2DBA"/>
    <w:rsid w:val="00BD36FB"/>
    <w:rsid w:val="00BD5BEB"/>
    <w:rsid w:val="00BE01F4"/>
    <w:rsid w:val="00BF3140"/>
    <w:rsid w:val="00BF3E82"/>
    <w:rsid w:val="00C05B30"/>
    <w:rsid w:val="00C34B22"/>
    <w:rsid w:val="00C35EB1"/>
    <w:rsid w:val="00C40223"/>
    <w:rsid w:val="00C40B4C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D748B"/>
    <w:rsid w:val="00CE1193"/>
    <w:rsid w:val="00CE6204"/>
    <w:rsid w:val="00CF33A2"/>
    <w:rsid w:val="00D022B2"/>
    <w:rsid w:val="00D02DE6"/>
    <w:rsid w:val="00D03972"/>
    <w:rsid w:val="00D06C12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37ECB"/>
    <w:rsid w:val="00E40C8B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56AB"/>
    <w:rsid w:val="00EC1CF4"/>
    <w:rsid w:val="00EC65D4"/>
    <w:rsid w:val="00ED3566"/>
    <w:rsid w:val="00EF361C"/>
    <w:rsid w:val="00F1511A"/>
    <w:rsid w:val="00F23A12"/>
    <w:rsid w:val="00F23FC9"/>
    <w:rsid w:val="00F35E83"/>
    <w:rsid w:val="00F42597"/>
    <w:rsid w:val="00F50778"/>
    <w:rsid w:val="00F52BC0"/>
    <w:rsid w:val="00F61AFA"/>
    <w:rsid w:val="00F63B8E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1</Pages>
  <Words>341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453</cp:revision>
  <cp:lastPrinted>2023-01-15T04:13:00Z</cp:lastPrinted>
  <dcterms:created xsi:type="dcterms:W3CDTF">2022-02-28T00:59:00Z</dcterms:created>
  <dcterms:modified xsi:type="dcterms:W3CDTF">2023-02-07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